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B206CE">
        <w:t xml:space="preserve">January </w:t>
      </w:r>
      <w:r w:rsidR="00AD27CB">
        <w:t>31</w:t>
      </w:r>
      <w:r w:rsidR="00B206CE">
        <w:t>, 2021 hymns</w:t>
      </w:r>
    </w:p>
    <w:p w:rsidR="001A7DCB" w:rsidRDefault="001A7DCB"/>
    <w:p w:rsidR="001A7DCB" w:rsidRDefault="001A7DCB"/>
    <w:p w:rsidR="00AD27CB" w:rsidRDefault="001A7DCB" w:rsidP="00AD27CB">
      <w:r>
        <w:t xml:space="preserve">Opening Hymn </w:t>
      </w:r>
      <w:r w:rsidR="0073370E">
        <w:t>437</w:t>
      </w:r>
      <w:r>
        <w:t xml:space="preserve">   </w:t>
      </w:r>
      <w:r w:rsidR="00AD27CB">
        <w:t>Tell out, my soul, the greatness of the Lord</w:t>
      </w:r>
    </w:p>
    <w:p w:rsidR="00AD27CB" w:rsidRDefault="00AD27CB" w:rsidP="00AD27CB"/>
    <w:p w:rsidR="00AD27CB" w:rsidRDefault="00AD27CB" w:rsidP="00AD27CB">
      <w:r>
        <w:t>1</w:t>
      </w:r>
      <w:r w:rsidR="0073370E">
        <w:t xml:space="preserve">    </w:t>
      </w:r>
      <w:r>
        <w:t>Tell out, my soul, the greatness of the Lord!</w:t>
      </w:r>
    </w:p>
    <w:p w:rsidR="00AD27CB" w:rsidRDefault="00AD27CB" w:rsidP="00AD27CB">
      <w:r>
        <w:t>Unnumbered blessings give my spirit voice;</w:t>
      </w:r>
    </w:p>
    <w:p w:rsidR="00AD27CB" w:rsidRDefault="00AD27CB" w:rsidP="00AD27CB">
      <w:r>
        <w:t>tender to me the promise of his word;</w:t>
      </w:r>
    </w:p>
    <w:p w:rsidR="00AD27CB" w:rsidRDefault="00AD27CB" w:rsidP="00AD27CB">
      <w:r>
        <w:t>in God my Savior shall my heart rejoice.</w:t>
      </w:r>
    </w:p>
    <w:p w:rsidR="00AD27CB" w:rsidRDefault="00AD27CB" w:rsidP="00AD27CB"/>
    <w:p w:rsidR="00AD27CB" w:rsidRDefault="00AD27CB" w:rsidP="00AD27CB">
      <w:r>
        <w:t>2</w:t>
      </w:r>
      <w:r w:rsidR="0073370E">
        <w:t xml:space="preserve">    </w:t>
      </w:r>
      <w:r>
        <w:t>Tell out, my soul, the greatness of his Name!</w:t>
      </w:r>
    </w:p>
    <w:p w:rsidR="00AD27CB" w:rsidRDefault="00AD27CB" w:rsidP="00AD27CB">
      <w:r>
        <w:t>Make known his might, the deeds his arm has done;</w:t>
      </w:r>
    </w:p>
    <w:p w:rsidR="00AD27CB" w:rsidRDefault="00AD27CB" w:rsidP="00AD27CB">
      <w:r>
        <w:t>his mercy sure, from age the same;</w:t>
      </w:r>
    </w:p>
    <w:p w:rsidR="00AD27CB" w:rsidRDefault="00AD27CB" w:rsidP="00AD27CB">
      <w:r>
        <w:t>his holy Name-the Lord, the Mighty One.</w:t>
      </w:r>
    </w:p>
    <w:p w:rsidR="00AD27CB" w:rsidRDefault="00AD27CB" w:rsidP="00AD27CB"/>
    <w:p w:rsidR="00AD27CB" w:rsidRDefault="00AD27CB" w:rsidP="00AD27CB">
      <w:r>
        <w:t>3</w:t>
      </w:r>
      <w:r w:rsidR="0073370E">
        <w:t xml:space="preserve">    </w:t>
      </w:r>
      <w:r>
        <w:t>Tell out, my soul, the greatness of his might!</w:t>
      </w:r>
    </w:p>
    <w:p w:rsidR="00AD27CB" w:rsidRDefault="00AD27CB" w:rsidP="00AD27CB">
      <w:r>
        <w:t>Powers and dominions lay their glory by.</w:t>
      </w:r>
    </w:p>
    <w:p w:rsidR="00AD27CB" w:rsidRDefault="00AD27CB" w:rsidP="00AD27CB">
      <w:r>
        <w:t>Proud hearts and stubborn wills are put to flight,</w:t>
      </w:r>
    </w:p>
    <w:p w:rsidR="00AD27CB" w:rsidRDefault="00AD27CB" w:rsidP="00AD27CB">
      <w:r>
        <w:t>the hungry fed, the humble lifted high.</w:t>
      </w:r>
    </w:p>
    <w:p w:rsidR="00AD27CB" w:rsidRDefault="00AD27CB" w:rsidP="00AD27CB"/>
    <w:p w:rsidR="00AD27CB" w:rsidRDefault="00AD27CB" w:rsidP="00AD27CB">
      <w:r>
        <w:t>4</w:t>
      </w:r>
      <w:r w:rsidR="0073370E">
        <w:t xml:space="preserve">    </w:t>
      </w:r>
      <w:r>
        <w:t>Tell out, my soul, the glories of his word!</w:t>
      </w:r>
    </w:p>
    <w:p w:rsidR="00AD27CB" w:rsidRDefault="00AD27CB" w:rsidP="00AD27CB">
      <w:r>
        <w:t>Firm is his promise, and his mercy sure.</w:t>
      </w:r>
    </w:p>
    <w:p w:rsidR="00AD27CB" w:rsidRDefault="00AD27CB" w:rsidP="00AD27CB">
      <w:r>
        <w:t>Tell out, my soul, the greatness of the Lord</w:t>
      </w:r>
    </w:p>
    <w:p w:rsidR="00AD27CB" w:rsidRDefault="00AD27CB" w:rsidP="00AD27CB">
      <w:r>
        <w:t>to children’s children and for evermore!</w:t>
      </w:r>
    </w:p>
    <w:p w:rsidR="00AD27CB" w:rsidRDefault="00AD27CB" w:rsidP="00AD27CB"/>
    <w:p w:rsidR="00AD27CB" w:rsidRPr="0073370E" w:rsidRDefault="00AD27CB" w:rsidP="00AD27CB">
      <w:pPr>
        <w:rPr>
          <w:i/>
        </w:rPr>
      </w:pPr>
      <w:r w:rsidRPr="0073370E">
        <w:rPr>
          <w:i/>
        </w:rPr>
        <w:t>Words: Timothy Dudley-Smith (b. 1926); based on The Song of Mary</w:t>
      </w:r>
    </w:p>
    <w:p w:rsidR="00AD27CB" w:rsidRPr="0073370E" w:rsidRDefault="00AD27CB" w:rsidP="00AD27CB">
      <w:pPr>
        <w:rPr>
          <w:i/>
        </w:rPr>
      </w:pPr>
      <w:r w:rsidRPr="0073370E">
        <w:rPr>
          <w:i/>
        </w:rPr>
        <w:t>Music: Birmingham, from Repository of Sacred Music, Part II, 1813; harm. Songs of Praise, 1925</w:t>
      </w:r>
    </w:p>
    <w:p w:rsidR="00176074" w:rsidRPr="0073370E" w:rsidRDefault="00AD27CB" w:rsidP="00AD27CB">
      <w:pPr>
        <w:rPr>
          <w:i/>
        </w:rPr>
      </w:pPr>
      <w:r w:rsidRPr="0073370E">
        <w:rPr>
          <w:i/>
        </w:rPr>
        <w:t>Meter: 10 10. 10 10</w:t>
      </w: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73370E" w:rsidRDefault="0073370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73370E" w:rsidRDefault="00176074" w:rsidP="0073370E">
      <w:r>
        <w:t>Gospel (Sequence) Hymn</w:t>
      </w:r>
      <w:r w:rsidR="00B206CE">
        <w:t xml:space="preserve"> </w:t>
      </w:r>
      <w:r w:rsidR="0073370E">
        <w:t>493</w:t>
      </w:r>
      <w:r w:rsidR="00B206CE">
        <w:t xml:space="preserve">    </w:t>
      </w:r>
      <w:r w:rsidR="0073370E">
        <w:t>O for a thousand tongues to sing</w:t>
      </w:r>
    </w:p>
    <w:p w:rsidR="0073370E" w:rsidRDefault="0073370E" w:rsidP="0073370E"/>
    <w:p w:rsidR="0073370E" w:rsidRDefault="0073370E" w:rsidP="0073370E">
      <w:r>
        <w:t>1</w:t>
      </w:r>
      <w:r>
        <w:t xml:space="preserve">    </w:t>
      </w:r>
      <w:r>
        <w:t>O for a thousand tongues to sing</w:t>
      </w:r>
    </w:p>
    <w:p w:rsidR="0073370E" w:rsidRDefault="0073370E" w:rsidP="0073370E">
      <w:r>
        <w:t>my dear Redeemer’s praise,</w:t>
      </w:r>
    </w:p>
    <w:p w:rsidR="0073370E" w:rsidRDefault="0073370E" w:rsidP="0073370E">
      <w:r>
        <w:t>the glories of my God and King,</w:t>
      </w:r>
    </w:p>
    <w:p w:rsidR="0073370E" w:rsidRDefault="0073370E" w:rsidP="0073370E">
      <w:r>
        <w:t>the triumphs of his grace!</w:t>
      </w:r>
    </w:p>
    <w:p w:rsidR="0073370E" w:rsidRDefault="0073370E" w:rsidP="0073370E"/>
    <w:p w:rsidR="0073370E" w:rsidRDefault="0073370E" w:rsidP="0073370E">
      <w:r>
        <w:t>2</w:t>
      </w:r>
      <w:r>
        <w:t xml:space="preserve">    </w:t>
      </w:r>
      <w:r>
        <w:t>My gracious Master and my God,</w:t>
      </w:r>
    </w:p>
    <w:p w:rsidR="0073370E" w:rsidRDefault="0073370E" w:rsidP="0073370E">
      <w:r>
        <w:t>assist me to proclaim</w:t>
      </w:r>
    </w:p>
    <w:p w:rsidR="0073370E" w:rsidRDefault="0073370E" w:rsidP="0073370E">
      <w:r>
        <w:t>and spread through all the earth</w:t>
      </w:r>
    </w:p>
    <w:p w:rsidR="0073370E" w:rsidRDefault="0073370E" w:rsidP="0073370E">
      <w:r>
        <w:t>abroad the honors of thy Name.</w:t>
      </w:r>
    </w:p>
    <w:p w:rsidR="0073370E" w:rsidRDefault="0073370E" w:rsidP="0073370E"/>
    <w:p w:rsidR="0073370E" w:rsidRDefault="0073370E" w:rsidP="0073370E">
      <w:r>
        <w:lastRenderedPageBreak/>
        <w:t>3</w:t>
      </w:r>
      <w:r>
        <w:t xml:space="preserve">    </w:t>
      </w:r>
      <w:r>
        <w:t>Jesus! the Name that charms our fears</w:t>
      </w:r>
    </w:p>
    <w:p w:rsidR="0073370E" w:rsidRDefault="0073370E" w:rsidP="0073370E">
      <w:r>
        <w:t>and bids our sorrows cease;</w:t>
      </w:r>
    </w:p>
    <w:p w:rsidR="0073370E" w:rsidRDefault="0073370E" w:rsidP="0073370E">
      <w:r>
        <w:t>’tis music in the sinner’s ears,</w:t>
      </w:r>
    </w:p>
    <w:p w:rsidR="0073370E" w:rsidRDefault="0073370E" w:rsidP="0073370E">
      <w:r>
        <w:t>’tis life and health and peace.</w:t>
      </w:r>
    </w:p>
    <w:p w:rsidR="0073370E" w:rsidRDefault="0073370E" w:rsidP="0073370E"/>
    <w:p w:rsidR="0073370E" w:rsidRDefault="0073370E" w:rsidP="0073370E">
      <w:r>
        <w:t>4</w:t>
      </w:r>
      <w:r>
        <w:t xml:space="preserve">    </w:t>
      </w:r>
      <w:r>
        <w:t>He speaks; and, listening to his voice,</w:t>
      </w:r>
    </w:p>
    <w:p w:rsidR="0073370E" w:rsidRDefault="0073370E" w:rsidP="0073370E">
      <w:r>
        <w:t>new life the dead receive,</w:t>
      </w:r>
    </w:p>
    <w:p w:rsidR="0073370E" w:rsidRDefault="0073370E" w:rsidP="0073370E">
      <w:r>
        <w:t>the mournful broken hearts rejoice,</w:t>
      </w:r>
    </w:p>
    <w:p w:rsidR="0073370E" w:rsidRDefault="0073370E" w:rsidP="0073370E">
      <w:r>
        <w:t>the humble poor believe.</w:t>
      </w:r>
    </w:p>
    <w:p w:rsidR="0073370E" w:rsidRDefault="0073370E" w:rsidP="0073370E"/>
    <w:p w:rsidR="0073370E" w:rsidRDefault="0073370E" w:rsidP="0073370E">
      <w:r>
        <w:t>5</w:t>
      </w:r>
      <w:r>
        <w:t xml:space="preserve">    </w:t>
      </w:r>
      <w:r>
        <w:t>Hear him, ye deaf; ye voiceless ones,</w:t>
      </w:r>
    </w:p>
    <w:p w:rsidR="0073370E" w:rsidRDefault="0073370E" w:rsidP="0073370E">
      <w:r>
        <w:t>your loosened tongues employ;</w:t>
      </w:r>
    </w:p>
    <w:p w:rsidR="0073370E" w:rsidRDefault="0073370E" w:rsidP="0073370E">
      <w:r>
        <w:t>ye blind, behold, your Savior comes;</w:t>
      </w:r>
    </w:p>
    <w:p w:rsidR="0073370E" w:rsidRDefault="0073370E" w:rsidP="0073370E">
      <w:r>
        <w:t>and leap, ye lame, for joy!</w:t>
      </w:r>
    </w:p>
    <w:p w:rsidR="0073370E" w:rsidRDefault="0073370E" w:rsidP="0073370E"/>
    <w:p w:rsidR="0073370E" w:rsidRDefault="0073370E" w:rsidP="0073370E">
      <w:r>
        <w:t>6</w:t>
      </w:r>
      <w:r>
        <w:t xml:space="preserve">    </w:t>
      </w:r>
      <w:r>
        <w:t>Glory to God and praise and love</w:t>
      </w:r>
    </w:p>
    <w:p w:rsidR="0073370E" w:rsidRDefault="0073370E" w:rsidP="0073370E">
      <w:r>
        <w:t>be now and ever given</w:t>
      </w:r>
    </w:p>
    <w:p w:rsidR="0073370E" w:rsidRDefault="0073370E" w:rsidP="0073370E">
      <w:r>
        <w:t>by saints below and saints above,</w:t>
      </w:r>
    </w:p>
    <w:p w:rsidR="0073370E" w:rsidRDefault="0073370E" w:rsidP="0073370E">
      <w:r>
        <w:t>the Church in earth and heaven.</w:t>
      </w:r>
    </w:p>
    <w:p w:rsidR="0073370E" w:rsidRDefault="0073370E" w:rsidP="0073370E"/>
    <w:p w:rsidR="0073370E" w:rsidRPr="0073370E" w:rsidRDefault="0073370E" w:rsidP="0073370E">
      <w:pPr>
        <w:rPr>
          <w:i/>
        </w:rPr>
      </w:pPr>
      <w:r w:rsidRPr="0073370E">
        <w:rPr>
          <w:i/>
        </w:rPr>
        <w:t>Words: Charles Wesley (1707-1788), alt.</w:t>
      </w:r>
    </w:p>
    <w:p w:rsidR="0073370E" w:rsidRPr="0073370E" w:rsidRDefault="0073370E" w:rsidP="0073370E">
      <w:pPr>
        <w:rPr>
          <w:i/>
        </w:rPr>
      </w:pPr>
      <w:r w:rsidRPr="0073370E">
        <w:rPr>
          <w:i/>
        </w:rPr>
        <w:t xml:space="preserve">Music: </w:t>
      </w:r>
      <w:proofErr w:type="spellStart"/>
      <w:r w:rsidRPr="0073370E">
        <w:rPr>
          <w:i/>
        </w:rPr>
        <w:t>Azmon</w:t>
      </w:r>
      <w:proofErr w:type="spellEnd"/>
      <w:r w:rsidRPr="0073370E">
        <w:rPr>
          <w:i/>
        </w:rPr>
        <w:t xml:space="preserve">, Carl </w:t>
      </w:r>
      <w:proofErr w:type="spellStart"/>
      <w:r w:rsidRPr="0073370E">
        <w:rPr>
          <w:i/>
        </w:rPr>
        <w:t>Gotthilf</w:t>
      </w:r>
      <w:proofErr w:type="spellEnd"/>
      <w:r w:rsidRPr="0073370E">
        <w:rPr>
          <w:i/>
        </w:rPr>
        <w:t xml:space="preserve"> </w:t>
      </w:r>
      <w:proofErr w:type="spellStart"/>
      <w:r w:rsidRPr="0073370E">
        <w:rPr>
          <w:i/>
        </w:rPr>
        <w:t>Gläser</w:t>
      </w:r>
      <w:proofErr w:type="spellEnd"/>
      <w:r w:rsidRPr="0073370E">
        <w:rPr>
          <w:i/>
        </w:rPr>
        <w:t xml:space="preserve"> (1784-1829); adapt. and arr. Lowell Mason (1792-1872)</w:t>
      </w:r>
    </w:p>
    <w:p w:rsidR="00504C7F" w:rsidRPr="0073370E" w:rsidRDefault="0073370E" w:rsidP="0073370E">
      <w:pPr>
        <w:rPr>
          <w:i/>
        </w:rPr>
      </w:pPr>
      <w:r w:rsidRPr="0073370E">
        <w:rPr>
          <w:i/>
        </w:rPr>
        <w:t>Meter: CM</w:t>
      </w:r>
    </w:p>
    <w:p w:rsidR="00504C7F" w:rsidRDefault="00504C7F" w:rsidP="00176074">
      <w:pPr>
        <w:rPr>
          <w:i/>
        </w:rPr>
      </w:pPr>
    </w:p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73370E" w:rsidRDefault="00176074" w:rsidP="0073370E">
      <w:r>
        <w:t xml:space="preserve">Closing Hymn </w:t>
      </w:r>
      <w:r w:rsidR="00E31F25">
        <w:t>5</w:t>
      </w:r>
      <w:r w:rsidR="0073370E">
        <w:t>6</w:t>
      </w:r>
      <w:r w:rsidR="00027BEC">
        <w:t>7</w:t>
      </w:r>
      <w:r>
        <w:t xml:space="preserve">  </w:t>
      </w:r>
      <w:r w:rsidR="00E31F25">
        <w:t xml:space="preserve"> </w:t>
      </w:r>
      <w:r>
        <w:t xml:space="preserve"> </w:t>
      </w:r>
      <w:r w:rsidR="0073370E">
        <w:t>Thine arm, O Lord, in days of old</w:t>
      </w:r>
    </w:p>
    <w:p w:rsidR="0073370E" w:rsidRDefault="0073370E" w:rsidP="0073370E"/>
    <w:p w:rsidR="0073370E" w:rsidRDefault="0073370E" w:rsidP="0073370E">
      <w:r>
        <w:t>1</w:t>
      </w:r>
      <w:r>
        <w:t xml:space="preserve">    </w:t>
      </w:r>
      <w:r>
        <w:t>Thine arm, O Lord, in days of old</w:t>
      </w:r>
    </w:p>
    <w:p w:rsidR="0073370E" w:rsidRDefault="0073370E" w:rsidP="0073370E">
      <w:r>
        <w:t>was strong to heal and save;</w:t>
      </w:r>
    </w:p>
    <w:p w:rsidR="0073370E" w:rsidRDefault="0073370E" w:rsidP="0073370E">
      <w:r>
        <w:t>it triumphed o’er disease and death,</w:t>
      </w:r>
    </w:p>
    <w:p w:rsidR="0073370E" w:rsidRDefault="0073370E" w:rsidP="0073370E">
      <w:r>
        <w:t>o’er darkness and the grave.</w:t>
      </w:r>
    </w:p>
    <w:p w:rsidR="0073370E" w:rsidRDefault="0073370E" w:rsidP="0073370E">
      <w:r>
        <w:t>To thee they went, the blind, the deaf,</w:t>
      </w:r>
    </w:p>
    <w:p w:rsidR="0073370E" w:rsidRDefault="0073370E" w:rsidP="0073370E">
      <w:r>
        <w:t>the palsied, and the lame,</w:t>
      </w:r>
    </w:p>
    <w:p w:rsidR="0073370E" w:rsidRDefault="0073370E" w:rsidP="0073370E">
      <w:r>
        <w:t>the leper set apart and shunned,</w:t>
      </w:r>
    </w:p>
    <w:p w:rsidR="0073370E" w:rsidRDefault="0073370E" w:rsidP="0073370E">
      <w:r>
        <w:t>the sick with fevered frame.</w:t>
      </w:r>
    </w:p>
    <w:p w:rsidR="0073370E" w:rsidRDefault="0073370E" w:rsidP="0073370E"/>
    <w:p w:rsidR="0073370E" w:rsidRDefault="0073370E" w:rsidP="0073370E">
      <w:r>
        <w:t>2</w:t>
      </w:r>
      <w:r>
        <w:t xml:space="preserve">    </w:t>
      </w:r>
      <w:r>
        <w:t>And lo! thy touch brought life and health,</w:t>
      </w:r>
    </w:p>
    <w:p w:rsidR="0073370E" w:rsidRDefault="0073370E" w:rsidP="0073370E">
      <w:r>
        <w:t>gave hearing, strength, and sight;</w:t>
      </w:r>
    </w:p>
    <w:p w:rsidR="0073370E" w:rsidRDefault="0073370E" w:rsidP="0073370E">
      <w:r>
        <w:t>and youth renewed and frenzy calmed</w:t>
      </w:r>
    </w:p>
    <w:p w:rsidR="0073370E" w:rsidRDefault="0073370E" w:rsidP="0073370E">
      <w:r>
        <w:t>owned thee, the Lord of light:</w:t>
      </w:r>
    </w:p>
    <w:p w:rsidR="0073370E" w:rsidRDefault="0073370E" w:rsidP="0073370E">
      <w:r>
        <w:t>and now, O Lord, be near to bless,</w:t>
      </w:r>
    </w:p>
    <w:p w:rsidR="0073370E" w:rsidRDefault="0073370E" w:rsidP="0073370E">
      <w:r>
        <w:t>almighty as of yore,</w:t>
      </w:r>
    </w:p>
    <w:p w:rsidR="0073370E" w:rsidRDefault="0073370E" w:rsidP="0073370E">
      <w:r>
        <w:t>in crowded street, by restless couch,</w:t>
      </w:r>
    </w:p>
    <w:p w:rsidR="0073370E" w:rsidRDefault="0073370E" w:rsidP="0073370E">
      <w:r>
        <w:t>as by Gennesaret’s shore.</w:t>
      </w:r>
      <w:bookmarkStart w:id="0" w:name="_GoBack"/>
      <w:bookmarkEnd w:id="0"/>
    </w:p>
    <w:p w:rsidR="0073370E" w:rsidRDefault="0073370E" w:rsidP="0073370E"/>
    <w:p w:rsidR="0073370E" w:rsidRDefault="0073370E" w:rsidP="0073370E">
      <w:r>
        <w:lastRenderedPageBreak/>
        <w:t>3</w:t>
      </w:r>
      <w:r>
        <w:t xml:space="preserve">    </w:t>
      </w:r>
      <w:r>
        <w:t>Be thou our great deliverer still,</w:t>
      </w:r>
    </w:p>
    <w:p w:rsidR="0073370E" w:rsidRDefault="0073370E" w:rsidP="0073370E">
      <w:r>
        <w:t>thou Lord of life and death;</w:t>
      </w:r>
    </w:p>
    <w:p w:rsidR="0073370E" w:rsidRDefault="0073370E" w:rsidP="0073370E">
      <w:r>
        <w:t>restore and quicken, soothe and bless,</w:t>
      </w:r>
    </w:p>
    <w:p w:rsidR="0073370E" w:rsidRDefault="0073370E" w:rsidP="0073370E">
      <w:r>
        <w:t>with thine almighty breath:</w:t>
      </w:r>
    </w:p>
    <w:p w:rsidR="0073370E" w:rsidRDefault="0073370E" w:rsidP="0073370E">
      <w:r>
        <w:t>to hands that work and eyes that see,</w:t>
      </w:r>
    </w:p>
    <w:p w:rsidR="0073370E" w:rsidRDefault="0073370E" w:rsidP="0073370E">
      <w:r>
        <w:t>give wisdom’s heavenly lore,</w:t>
      </w:r>
    </w:p>
    <w:p w:rsidR="0073370E" w:rsidRDefault="0073370E" w:rsidP="0073370E">
      <w:r>
        <w:t>that whole and sick, and weak and strong,</w:t>
      </w:r>
    </w:p>
    <w:p w:rsidR="0073370E" w:rsidRDefault="0073370E" w:rsidP="0073370E">
      <w:r>
        <w:t>may praise thee evermore.</w:t>
      </w:r>
    </w:p>
    <w:p w:rsidR="0073370E" w:rsidRDefault="0073370E" w:rsidP="0073370E"/>
    <w:p w:rsidR="0073370E" w:rsidRPr="0073370E" w:rsidRDefault="0073370E" w:rsidP="0073370E">
      <w:pPr>
        <w:rPr>
          <w:i/>
        </w:rPr>
      </w:pPr>
      <w:r w:rsidRPr="0073370E">
        <w:rPr>
          <w:i/>
        </w:rPr>
        <w:t xml:space="preserve">Words: Edward Hayes </w:t>
      </w:r>
      <w:proofErr w:type="spellStart"/>
      <w:r w:rsidRPr="0073370E">
        <w:rPr>
          <w:i/>
        </w:rPr>
        <w:t>Plumptre</w:t>
      </w:r>
      <w:proofErr w:type="spellEnd"/>
      <w:r w:rsidRPr="0073370E">
        <w:rPr>
          <w:i/>
        </w:rPr>
        <w:t xml:space="preserve"> (1821-1891), alt.</w:t>
      </w:r>
    </w:p>
    <w:p w:rsidR="0073370E" w:rsidRPr="0073370E" w:rsidRDefault="0073370E" w:rsidP="0073370E">
      <w:pPr>
        <w:rPr>
          <w:i/>
        </w:rPr>
      </w:pPr>
      <w:r w:rsidRPr="0073370E">
        <w:rPr>
          <w:i/>
        </w:rPr>
        <w:t>Music: St. Matthew, from Supplement to the New Version of Psalms by Dr. Brady and Mr. Tate, 1708</w:t>
      </w:r>
    </w:p>
    <w:p w:rsidR="00E31F25" w:rsidRPr="0073370E" w:rsidRDefault="0073370E" w:rsidP="0073370E">
      <w:pPr>
        <w:rPr>
          <w:i/>
        </w:rPr>
      </w:pPr>
      <w:r w:rsidRPr="0073370E">
        <w:rPr>
          <w:i/>
        </w:rPr>
        <w:t>Meter: CMD</w:t>
      </w:r>
    </w:p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176074" w:rsidRDefault="00176074" w:rsidP="001A7DCB"/>
    <w:p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qQUARA/14CwAAAA="/>
  </w:docVars>
  <w:rsids>
    <w:rsidRoot w:val="001A7DCB"/>
    <w:rsid w:val="00027BEC"/>
    <w:rsid w:val="00176074"/>
    <w:rsid w:val="001A7DCB"/>
    <w:rsid w:val="00504C7F"/>
    <w:rsid w:val="006101D1"/>
    <w:rsid w:val="00612422"/>
    <w:rsid w:val="00715994"/>
    <w:rsid w:val="0073370E"/>
    <w:rsid w:val="008724A2"/>
    <w:rsid w:val="00AD27CB"/>
    <w:rsid w:val="00B206CE"/>
    <w:rsid w:val="00E3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007FA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1-14T14:32:00Z</dcterms:created>
  <dcterms:modified xsi:type="dcterms:W3CDTF">2021-01-14T14:37:00Z</dcterms:modified>
</cp:coreProperties>
</file>